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ทดสอบฝึกพิมพ์</w:t>
      </w:r>
      <w:r>
        <w:t xml:space="preserve"> </w:t>
      </w:r>
      <w:r>
        <w:t xml:space="preserve">DLTV</w:t>
      </w:r>
      <w:r>
        <w:t xml:space="preserve"> </w:t>
      </w:r>
      <w:r>
        <w:t xml:space="preserve">การงานอาชีพ</w:t>
      </w:r>
      <w:r>
        <w:t xml:space="preserve"> </w:t>
      </w:r>
      <w:r>
        <w:t xml:space="preserve">ป.</w:t>
      </w:r>
      <w:r>
        <w:t xml:space="preserve"> </w:t>
      </w:r>
      <w:r>
        <w:t xml:space="preserve">4</w:t>
      </w:r>
      <w:r>
        <w:t xml:space="preserve"> </w:t>
      </w:r>
      <w:r>
        <w:t xml:space="preserve">หน่วยที่</w:t>
      </w:r>
      <w:r>
        <w:t xml:space="preserve"> </w:t>
      </w:r>
      <w:r>
        <w:t xml:space="preserve">2</w:t>
      </w:r>
      <w:r>
        <w:t xml:space="preserve"> </w:t>
      </w:r>
      <w:r>
        <w:t xml:space="preserve">1.</w:t>
      </w:r>
      <w:r>
        <w:t xml:space="preserve"> </w:t>
      </w:r>
      <w:r>
        <w:t xml:space="preserve">มารยาทในการต้อนรับบิดามารดาหรือผู้ปกครองในโอกาสต่าง</w:t>
      </w:r>
      <w:r>
        <w:t xml:space="preserve"> </w:t>
      </w:r>
      <w:r>
        <w:t xml:space="preserve">ๆ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20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4</w:t>
      </w:r>
      <w:r>
        <w:t xml:space="preserve"> </w:t>
      </w:r>
      <w:r>
        <w:t xml:space="preserve">เวลา</w:t>
      </w:r>
      <w:r>
        <w:t xml:space="preserve"> </w:t>
      </w:r>
      <w:r>
        <w:t xml:space="preserve">09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(คุณแม่) เดี๋ยววันนี้หนูดีอยู่บ้านนะคะ แล้วที่สำคัญเลยนะ หนูอยู่บ้าน ปิดประตูให้เรียบร้อยนะคะ ปิดประตูแล้วดูแลบ้านด้วยนะลูกนะ สวัสดีค่ะ ครูนก อย่าให้ใครพาไปไหน ค่ะลูก สวัสดีค่ะครูนก ไปทำงานกันค่ะ</w:t>
      </w:r>
    </w:p>
    <w:p>
      <w:pPr>
        <w:pStyle w:val="BodyText"/>
      </w:pPr>
      <w:r>
        <w:t xml:space="preserve">(คุณครูสุนทรี) สวัสดีค่ะ วันนี้พบกับวิชาการงานอาชีพ ชั้นประถมศึกษาปีที่ 4 พบกับคุณครูสุนทรี สาธุภาพ หรือคุณครูนกค่ะ</w:t>
      </w:r>
    </w:p>
    <w:p>
      <w:pPr>
        <w:pStyle w:val="BodyText"/>
      </w:pPr>
      <w:r>
        <w:t xml:space="preserve">(คุณครูณัฐทิยา) และพบกับคุณครูณัฐทิยา เนียมสะอาด หรือคุณครูฝ้ายนะคะ</w:t>
      </w:r>
    </w:p>
    <w:p>
      <w:pPr>
        <w:pStyle w:val="BodyText"/>
      </w:pPr>
      <w:r>
        <w:t xml:space="preserve">(คุณครูสุนทรี) สำหรับในวันนี้นะคะ เราจะมาเรียนรู้ในเรื่องของมารยาทการต้อนรับบิดา มารดา หรือผู้ปกครองนะคะ ในโอกาสต่าง ๆ ค่ะ</w:t>
      </w:r>
    </w:p>
    <w:p>
      <w:pPr>
        <w:pStyle w:val="BodyText"/>
      </w:pPr>
      <w:r>
        <w:t xml:space="preserve">(คุณครูณัฐทิยา) ค่ะ สำหรับจุดประสงค์นะคะ เรามีจุดประสงค์ด้วยกัน 3 ข้อนะคะ เดี๋ยวให้เด็ก ๆ มาช่วยกันฟังนะคะ สามารถอธิบายมารยาทในการต้องรับบิดา มารดา หรือผู้ปกครองในโอกาสต่าง ๆ ได้ ข้อที่ 2 ค่ะ ฝึกมารยาทในการต้อนรับบิดา มารดา หรือผู้ปกครองในโอกาสต่าง ๆ ในส่วนขอข้อที่ 3 นะคะ เห็นคุณค่าของการมีมารยาทในสังคมนะคะ และนี่ก็คือจุดประสงค์ในวันนี้นะคะ</w:t>
      </w:r>
    </w:p>
    <w:p>
      <w:pPr>
        <w:pStyle w:val="BodyText"/>
      </w:pPr>
      <w:r>
        <w:t xml:space="preserve">(คุณครูสุนทรี) เป็นอย่างไรบ้างคะ สำหรับจุดประสงค์ในวันนี้ คุณครูเชื่อว่าไม่ยากเลยใช่ไหม ทำได้แน่นอนเลยค่ะ คุณครูมีคำถามชวนคิดมาถามเด็ก ๆ นะคะ ลองอ่านคำถามพร้อมกันนะคะ ในชีวิตประจำวัน นักเรียนแสดงมารยาทต่อบิดามารด่าอย่างไรบ้าง ถามอีก 1 รอบนะคะ ในชีวิตประจำวันนักเรียนแสดงมารยาทต่อบิดา มารดา หรือผู้ปกครองอย่างไรบ้าง ขอคนละ 1 ข้อ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ตอบกันมาเยอะมากเลยค่ะ</w:t>
      </w:r>
    </w:p>
    <w:p>
      <w:pPr>
        <w:pStyle w:val="BodyText"/>
      </w:pPr>
      <w:r>
        <w:t xml:space="preserve">(คุณครูณัฐทิยา) ค่ะครูนก</w:t>
      </w:r>
    </w:p>
    <w:p>
      <w:pPr>
        <w:pStyle w:val="BodyText"/>
      </w:pPr>
      <w:r>
        <w:t xml:space="preserve">(คุณครูสุนทรี) ครูฝ้ายได้ยินคำตอบของเด็ก ๆ บ้างไหมคะ ปลายทางนะคะ มีเสียงกระซิบมานะคะ เด็ก ๆ มีการแสดงมารยาทกับบิดามารดาโดยการที่เวลาเจอค่ะ ทำความเคารพและกล่าวคำทักทาย อย่างเช่น</w:t>
      </w:r>
      <w:r>
        <w:t xml:space="preserve"> </w:t>
      </w:r>
      <w:r>
        <w:t xml:space="preserve">“</w:t>
      </w:r>
      <w:r>
        <w:t xml:space="preserve">สวัสดีครั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สวัสดีค่ะ</w:t>
      </w:r>
      <w:r>
        <w:t xml:space="preserve">”</w:t>
      </w:r>
      <w:r>
        <w:t xml:space="preserve"> </w:t>
      </w:r>
      <w:r>
        <w:t xml:space="preserve">รับของจากผู้ใหญ่นะคะ ก็กล่าวคำขอบคุณ</w:t>
      </w:r>
      <w:r>
        <w:t xml:space="preserve"> </w:t>
      </w:r>
      <w:r>
        <w:t xml:space="preserve">“</w:t>
      </w:r>
      <w:r>
        <w:t xml:space="preserve">ขอบคุณครั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อบคุณค่ะ</w:t>
      </w:r>
      <w:r>
        <w:t xml:space="preserve">”</w:t>
      </w:r>
      <w:r>
        <w:t xml:space="preserve"> </w:t>
      </w:r>
      <w:r>
        <w:t xml:space="preserve">แบบนี้ค่ะคุณครูนก</w:t>
      </w:r>
    </w:p>
    <w:p>
      <w:pPr>
        <w:pStyle w:val="BodyText"/>
      </w:pPr>
      <w:r>
        <w:t xml:space="preserve">(คุณครูสุนทรี) ใช่หรือเปล่าคะ และเวลาที่เด็ก ๆ กล่าวคำทักทายแล้วแสดงมารยาท เดี๋ยวลองให้คุณครูฝ้ายทำให้ดูนะคะ</w:t>
      </w:r>
    </w:p>
    <w:p>
      <w:pPr>
        <w:pStyle w:val="BodyText"/>
      </w:pPr>
      <w:r>
        <w:t xml:space="preserve">(คุณครูณัฐทิยา) อย่าง</w:t>
      </w:r>
      <w:r>
        <w:t xml:space="preserve"> </w:t>
      </w:r>
      <w:r>
        <w:t xml:space="preserve">“</w:t>
      </w:r>
      <w:r>
        <w:t xml:space="preserve">สวัสดีนะคะ</w:t>
      </w:r>
      <w:r>
        <w:t xml:space="preserve">”</w:t>
      </w:r>
      <w:r>
        <w:t xml:space="preserve"> </w:t>
      </w:r>
      <w:r>
        <w:t xml:space="preserve">เวลาที่เราเจอผู้ใหญ่นะคะ ประนมมือขึ้นมานะคะ แล้วทำแบบนี้แบบนี้ แล้วก็พูดคำว่า</w:t>
      </w:r>
      <w:r>
        <w:t xml:space="preserve"> </w:t>
      </w:r>
      <w:r>
        <w:t xml:space="preserve">“</w:t>
      </w:r>
      <w:r>
        <w:t xml:space="preserve">สวัสดีครั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สวัสดีค่ะ</w:t>
      </w:r>
      <w:r>
        <w:t xml:space="preserve">”</w:t>
      </w:r>
    </w:p>
    <w:p>
      <w:pPr>
        <w:pStyle w:val="BodyText"/>
      </w:pPr>
      <w:r>
        <w:t xml:space="preserve">(คุณครูสุนทรี) นักเรียนก็กระทำเช่นนี้ดีมากค่ะ ต่อไปค่ะ คุณครูสงสัยมาก ที่เด็ก ๆ บอกว่าสวัสดีตอนที่ทักทายผู้ใหญ่นะคะ แล้วก็ตอนที่ผู้ใหญ่ให้ของนะคะ เด็ก ๆ ก็กล่าวคำ</w:t>
      </w:r>
      <w:r>
        <w:t xml:space="preserve"> </w:t>
      </w:r>
      <w:r>
        <w:t xml:space="preserve">“</w:t>
      </w:r>
      <w:r>
        <w:t xml:space="preserve">ขอบคุณครั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ขอบคุณค่ะ</w:t>
      </w:r>
      <w:r>
        <w:t xml:space="preserve">”</w:t>
      </w:r>
      <w:r>
        <w:t xml:space="preserve"> </w:t>
      </w:r>
      <w:r>
        <w:t xml:space="preserve">แล้วเจ้าคำว่า</w:t>
      </w:r>
      <w:r>
        <w:t xml:space="preserve"> </w:t>
      </w:r>
      <w:r>
        <w:t xml:space="preserve">“</w:t>
      </w:r>
      <w:r>
        <w:t xml:space="preserve">มารยาท</w:t>
      </w:r>
      <w:r>
        <w:t xml:space="preserve">”</w:t>
      </w:r>
      <w:r>
        <w:t xml:space="preserve"> </w:t>
      </w:r>
      <w:r>
        <w:t xml:space="preserve">มันหมายถึงอะไรล่ะคะ</w:t>
      </w:r>
    </w:p>
    <w:p>
      <w:pPr>
        <w:pStyle w:val="BodyText"/>
      </w:pPr>
      <w:r>
        <w:t xml:space="preserve">(คุณครูสุนทรี) เด็ก ๆ ตอบได้ไหมคะ เมื่อกี้นี้ครูฝ้ายว่าอย่างไรคะ มารยาทหมายถึงอะไรคะ</w:t>
      </w:r>
    </w:p>
    <w:p>
      <w:pPr>
        <w:pStyle w:val="BodyText"/>
      </w:pPr>
      <w:r>
        <w:t xml:space="preserve">(คุณครูณัฐทิยา) ได้ยินเสียงเด็ก ๆ บอกมาอีกแล้วค่ะ มารยาทนะคะ คือ เกี่ยวกับแนวทางหรือความประพฤติ ที่ไม่ว่าจะเป็นการพูด, ภาษา, ท่าทาง แบบนี้ค่ะ ที่แสดงออกต่อหน้าผู้อื่นค่ะ คุณครูนกเดี๋ยวเราลองไปดูนะคะ</w:t>
      </w:r>
    </w:p>
    <w:p>
      <w:pPr>
        <w:pStyle w:val="BodyText"/>
      </w:pPr>
      <w:r>
        <w:t xml:space="preserve">(คุณครูสุนทรี) เจ้าคำว่า</w:t>
      </w:r>
      <w:r>
        <w:t xml:space="preserve"> </w:t>
      </w:r>
      <w:r>
        <w:t xml:space="preserve">“</w:t>
      </w:r>
      <w:r>
        <w:t xml:space="preserve">มารยาท</w:t>
      </w:r>
      <w:r>
        <w:t xml:space="preserve">”</w:t>
      </w:r>
      <w:r>
        <w:t xml:space="preserve"> </w:t>
      </w:r>
      <w:r>
        <w:t xml:space="preserve">หมายถึงอะไร ดูสิว่าจะตรงกับที่เด็ก ๆ ได้ตอบหรือไม่ มารยาทนะคะ ก็คือเป็นระเบียบแบบแผนที่ควรประพฤติ หรือควรละเว้นในที่เกี่ยวข้องกับผู้อื่นนะคะ รวมทั้งชุมชนหรือคนหมู่มาก ตรงนี้พอจะขยายใจความได้ไหมคะ นึกออกไหมคะ ควรปฏิบัติพอเจอผู้ใหญ่เราควรที่จะกล่าวคำสวัสดี หรือผู้ใหญ่ให้ของเราก็… ขอโทษค่ะ เราก็ควรที่จะกล่าวคำว่า</w:t>
      </w:r>
      <w:r>
        <w:t xml:space="preserve"> </w:t>
      </w:r>
      <w:r>
        <w:t xml:space="preserve">“</w:t>
      </w:r>
      <w:r>
        <w:t xml:space="preserve">ขอบคุณค่ะ หรือ</w:t>
      </w:r>
      <w:r>
        <w:t xml:space="preserve">”</w:t>
      </w:r>
      <w:r>
        <w:t xml:space="preserve">ขอบคุณครับ" นะคะ ส่วนในเรื่องของการละเว้น คืออะไรนะคะ การละเว้น ก็คือไม่ควรกระทำหรือไม่ควรปฏิบัตินั่นเองนะคะ อย่างเช่น ถ้าผู้ใหญ่นั่งอยู่ เราไม่ควรที่จะเดินข้ามแบบตัวตรง ๆ เราควรที่จะทำอย่าไรคะครูฝ้าย</w:t>
      </w:r>
    </w:p>
    <w:p>
      <w:pPr>
        <w:pStyle w:val="BodyText"/>
      </w:pPr>
      <w:r>
        <w:t xml:space="preserve">(คุณครูสุนทรี) เราควรที่จะโค้งตัว ก้มตัวลงเล็กน้อยค่ะ ใช่ไหมคะ</w:t>
      </w:r>
    </w:p>
    <w:p>
      <w:pPr>
        <w:pStyle w:val="BodyText"/>
      </w:pPr>
      <w:r>
        <w:t xml:space="preserve">(คุณครูสุนทรี) ใช่ค่ะ หรืออาจจะทำอย่างอื่นได้ไหมคะ อาจจะเลี่ยงก็ได้ อย่างถ้าเช่นผู้ใหญ่เดินลงบันได นักเรียนควรจะหยุดนิ่ง แล้วให้บิดามารดาเดินก่อน หรือผู้ใหญ่ทั่ว ๆ ไปเดินก่อนนะคะ นี่เป็นการแสดงมารยาทนั่นเองค่ะ วันนี้นะคะ ในเรื่องของมารยาทต้อนรับบิดามารดาหรือผู้ปกครองในโอกาสต่าง ๆ เป็นเรื่องใกล้ตัวเด็ก ๆ มากเลยนะคะ ว่าเด็ก ๆ นั้นกระทำสิ่งใดไปบ้าง หรือละเว้นสิ่งใดบ้าง</w:t>
      </w:r>
    </w:p>
    <w:p>
      <w:pPr>
        <w:pStyle w:val="BodyText"/>
      </w:pPr>
      <w:r>
        <w:t xml:space="preserve">(คุณครูณัฐทิยา) นะคะ ในส่วนนี้นะคะ บิดามารดาหรือผู้ปกครองนะคะ เป็นผู้มีพระคุณ เพราะท่านนี่ให้กำเนิดนะคะ แล้วเฝ้าเรื่องดู รวมไปถึงอบรมสั่งสอนให้เป็นคนดี จึงต้องแสดงมารยาทที่ดีต่อท่าน ด้วยการเคารพ เชื่อฟังและดูแลท่านในโอกาสต่าง ๆ ค่ะ</w:t>
      </w:r>
    </w:p>
    <w:p>
      <w:pPr>
        <w:pStyle w:val="BodyText"/>
      </w:pPr>
      <w:r>
        <w:t xml:space="preserve">(คุณครูสุนทรี) เด็ก ๆ เคยทำใช่ไหมคะ เคยดูแลคุณพ่อคุณแม่ตอนป่วยใช่ไหมคะ เดี๋ยวเราลองไปดูเนื้อหาด้านในกันนะคะ ไปดูเนื้อหาด้านในกันนะคะ คุณครูจะขอในหัวข้อแรก ก็คือการต้อนรับบิดามารดาหรือผู้ปกครองนั่นเองนะคะ วันนี้ครูยกตัวอย่างเพียงเล็กน้อยนะคะ ส่วนอื่น ๆ ยังมีอีกเยอะในชีวิตประจำวันของเด็ก ๆ ข้อที่ 1 ค่ะ กล่าวคำทักทายด้วยความนอบน้อม และแสดงความเคารพต่อท่าน นั่นก็คือเราต้องเชื่อฟังท่านนะคะ สิ่งที่ท่านสอนสั่ง เด็ก ๆ ด้วยนะคะ นี่ถือเป็นการแสดงมารยาทกับบิดามารดาและก็ผู้ปกครองของเรานะคะ สำหรับในส่วนข้อที่ 2 นะคะ ช่วยถือของ ไปเก็บให้เรียบร้อยนะคะ เพื่อเป็นการแบ่งเบาภาระบิดามารดาหรือผู้ปกครองนะคะ เวลาที่เด็ก ๆ เดินไปเจอผู้ปกครองกำลังถือของหนัก ๆ เด็ก ๆ ก็สามารถช่วยถือของได้ค่ะ คุณครูนก</w:t>
      </w:r>
    </w:p>
    <w:p>
      <w:pPr>
        <w:pStyle w:val="BodyText"/>
      </w:pPr>
      <w:r>
        <w:t xml:space="preserve">(คุณครูสุนทรี) ในเรื่องของแบ่งเบาภาระ เด็ก ๆ ก็เคยเรียนรู้มาตั้งแต่ ป.1 แล้วนะคะ การเก็บของเล่นเอง หรือเป็นการช่วยทำงานบ้านเล็ก ๆ น้อย ๆ ถือว่าเป็นการแบ่งเบาภาระของผู้ปกครองได้นะคะ สำหรับในข้อที่ 3 นะคะ นำน้ำมาให้บิดามารดา หรือผู้ปกครองนะคะ เคยไหมคะ เวลาคุณแม่กลับมาจากที่ทำงาน นักเรียนเข้าไปหาและนำน้ำไปเสิร์ฟท่าน หรือคุณแม่มาถึง เด็ก ๆ บอกมีขนมไหม นักเรียนเคยปฏิบัติอย่างไหนคะ ถ้าจากวันนี้ไปแล้วคุณแม่กลับมานะคะ นักเรียนรีบนำน้ำ 1 แก้วแล้วเอาไปให้ท่าน คุณครูเชื่อว่าคุณแม่ต้องภูมิใจมาก ๆ เลยค่ะ ต่อไปนะคะ การต้อนรับแขกของบิดามารดานะคะ ก็คือเมื่อบิดามารดา หรือผู้ปกครองนะคะ มีแขกมาหาเราที่บ้าน เราควรจะกระทำตนอย่างไรดี นึกออกไหมคะ อาจจะเป็นเพื่อนของคุณพ่อคุณแม่ หรืออาจจะเป็นคุณลุง, คุณป้า, คุณอามาที่บ้าน นักเรียนกระทำตนอย่างไรคะ คุณครูมียกตัวอย่างให้ดูนะคะ</w:t>
      </w:r>
    </w:p>
    <w:p>
      <w:pPr>
        <w:pStyle w:val="BodyText"/>
      </w:pPr>
      <w:r>
        <w:t xml:space="preserve">(คุณครูณัฐทิยา) ค่ะในส่วนข้อแรกนะคะ แสดงความเคารพและกล่าวคำทักทายแขกของบิดามารดา หรือผู้ปกครองด้วยความน้อบน้อมในส่วนข้อนี้</w:t>
      </w:r>
    </w:p>
    <w:p>
      <w:pPr>
        <w:pStyle w:val="BodyText"/>
      </w:pPr>
      <w:r>
        <w:t xml:space="preserve">(คุณครูสุนทรี) ก็คือกล่าวมคำทักทายสวัสดีนั่นเองนะคะ เวลาที่ผู้ใหญ่มาหาที่บ้าน ก็คือเป็นคำโบราณของเรา ก็คือไปมาลาไหว้นั่นเองนะคะ ต่อไปนะคะ นอนที่ห้องรับแขก แล้วไปแจ้งบิดามารดาว่ามีแขกมาพบ อันนี้ต้องขอเน้นย้ำไว้ด้วยนะคะ ว่าเป็นแขกสนิดหรือไม่ แล้วต้องขึ้นอยู่กับที่บ้านด้วยนะคะ ว่านักเรียนได้ทำข้อตกลงไว้อย่างไรนะคะ เพราะบางครั้ง คุณพ่อคุณแม่อาจจะบอกว่า… อย่างที่คุณครูนกสอนลูกไว้ ว่าถ้าเกิดว่าให้ใครมารับที่โรงเรียน ครูนกก็จะบอกลูกไว้ก่อนนะคะ จะไม่มีการว่า คนอื่นมารับโดยที่คุณแม่หรือลูกไม่ได้บอกกล่าวไว้ล่วงหน้า ต้องระมัดระวังด้วยนะคะ เพราะบางครั้ง มิจฉาชีพอาจจะมาจากคนใกล้ตัวของเราก็ได้นะคะ</w:t>
      </w:r>
    </w:p>
    <w:p>
      <w:pPr>
        <w:pStyle w:val="BodyText"/>
      </w:pPr>
      <w:r>
        <w:t xml:space="preserve">(คุณครูณัฐทิยา) ในส่วนของข้อที่ 3 นะคะ นำเครื่องดื่มหรืออาหารว่างมาต้อนรับแขกนะคะ เมื่อแขกมาก็เชิญเข้าบ้านนะคะ หลังจากนั้นก็นำเครื่องดื่มนะคะ แล้วก็อาหารว่างต่าง ๆ มาต้อนรับแขก ก็เป็นการดีนะคะ ถ้าเด็ก ๆ ทำแบบนี้ได้นะคะ</w:t>
      </w:r>
    </w:p>
    <w:p>
      <w:pPr>
        <w:pStyle w:val="BodyText"/>
      </w:pPr>
      <w:r>
        <w:t xml:space="preserve">(คุณครูสุนทรี) และก็ขณะที่บิดามารดาของเรา หรือผู้ปกครองของเรานะคะ กำลังคุยกับแขกนั้น เด็ก ๆ ควรที่จะเลี่ยงออกจากบริเวณนั้นโดยสุภาพนะคะ เด็ก ๆ ไม่ควรนั่งฟังบิดามารดาหรือแขกเป็นการเสียมารยาทนั่นเองนะคะ</w:t>
      </w:r>
    </w:p>
    <w:p>
      <w:pPr>
        <w:pStyle w:val="BodyText"/>
      </w:pPr>
      <w:r>
        <w:t xml:space="preserve">(คุณครูณัฐทิยา) สำหรับในส่วนของข้อที่ 5 นะคะ เมื่อแขกจะลากลับควรแสดงความเคารพและกล่าวอำลาอย่างสุภาพนะคะ อาจจะเป็นคำว่า</w:t>
      </w:r>
      <w:r>
        <w:t xml:space="preserve"> </w:t>
      </w:r>
      <w:r>
        <w:t xml:space="preserve">“</w:t>
      </w:r>
      <w:r>
        <w:t xml:space="preserve">สวัสดีครับ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สวัสดีค่ะ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อบคุณครับ</w:t>
      </w:r>
      <w:r>
        <w:t xml:space="preserve">”</w:t>
      </w:r>
      <w:r>
        <w:t xml:space="preserve"> </w:t>
      </w:r>
      <w:r>
        <w:t xml:space="preserve">หรือ</w:t>
      </w:r>
      <w:r>
        <w:t xml:space="preserve"> </w:t>
      </w:r>
      <w:r>
        <w:t xml:space="preserve">“</w:t>
      </w:r>
      <w:r>
        <w:t xml:space="preserve">ขอบคุณค่ะ</w:t>
      </w:r>
      <w:r>
        <w:t xml:space="preserve">”</w:t>
      </w:r>
      <w:r>
        <w:t xml:space="preserve"> </w:t>
      </w:r>
      <w:r>
        <w:t xml:space="preserve">ก็ขึ้นอยู่กับสถานการณ์นั้น ๆ ของเด็ก ๆ ด้วยค่ะ</w:t>
      </w:r>
    </w:p>
    <w:p>
      <w:pPr>
        <w:pStyle w:val="BodyText"/>
      </w:pPr>
      <w:r>
        <w:t xml:space="preserve">(คุณครูสุนทรี) คุณครูเชื่อว่าจากสถานการณ์หรือตัวอย่างที่คุณครูยกให้ เด็ก ๆ อาจจะมีมากกว่านี้นะคะ ซึ่งในชีวิตประจำวันเราอาจจะเจอเหตุการณ์หลายเหตุการณ์ นักเรียนสามารถที่จะนำไปใช้นะคะ แล้วก็ประยุกต์ใช้กับชีวิตประจำวันของตนเองด้วยนะคะ ในเรื่องของการดูแลบิดามารดาหรือผู้ปกครองนะคะ เวลาที่ท่านเจ็บป่วยคุณแม่เราเคยเจ็บป่วยไหม อย่างเช่น ปวดศีรษะ, ปวดหัว, ปวดท้อง นักเรียนกระทำตนอย่างไรคะ คุณแม่ปวดท้อง นักเรียนก็เซ้าซี้ให้คุณแม่ทำโน่นทำนี่ให้ หรือนักเรียนนั้นหายามาให้ท่านทาน แต่ยาที่มาให้ท่านทาน ก็ต้องอยู่ในความดูแต่ยาที่ให้ทาน ก็ต้องอยู่ในความดูแลช่วยได้ ก็คือปล่อยให้ท่านพักผ่อน อันนี้ถือว่าเป็นการดูแลท่าน ไม่รบกวนท่าน ไม่เล่นเสียงดัง ไม่ส่งเสียงดังเวลาที่ท่านพักผ่อนอย่างดีเลยค่ะ ในเรื่องการแสดงบทบาทสมมตินะคะ ครูมีเหตุการณ์ 2 เหตุการณ์ค่ะ นั่นก็คือเหตุการณ์ของหนูดี พอดูแล้ว นักเรียนบอกครูนะคะ ว่าเหตุการณ์ที่ 1 หรือ เหตุการณ์ที่ 2 ที่นักเรียนประพฤติหรือปฏิบัติ ไปชมเลยค่ะ ค่ะ</w:t>
      </w:r>
    </w:p>
    <w:p>
      <w:pPr>
        <w:pStyle w:val="BodyText"/>
      </w:pPr>
      <w:r>
        <w:t xml:space="preserve">(หนูดี) คุณแม่สวัสดีค่ะ คุณแม่ทำงานเหนื่อยไหม</w:t>
      </w:r>
    </w:p>
    <w:p>
      <w:pPr>
        <w:pStyle w:val="BodyText"/>
      </w:pPr>
      <w:r>
        <w:t xml:space="preserve">(คุณแม่) วันนี้เป็นอย่างไรบ้างคะ แล้ววันนี้เป็นอย่างไรบ้างคะลูก</w:t>
      </w:r>
    </w:p>
    <w:p>
      <w:pPr>
        <w:pStyle w:val="BodyText"/>
      </w:pPr>
      <w:r>
        <w:t xml:space="preserve">(หนูดี) วันนี้หนูเล่นอยู่บ้าน แอบเล่นของเล่นด้วยค่ะ</w:t>
      </w:r>
    </w:p>
    <w:p>
      <w:pPr>
        <w:pStyle w:val="BodyText"/>
      </w:pPr>
      <w:r>
        <w:t xml:space="preserve">(คุณแม่) นั่น เล่นแล้วเก็บหรือเปล่า คุณแม่ เยี่ยมมากค่ะ ถ้าเล่นของเล่น แล้วเก็บเป็นระเบียบเรียบร้อย แล้ววันนี้คุณแม่มีรางวัลให้ด้วยค่ะหนูดี</w:t>
      </w:r>
    </w:p>
    <w:p>
      <w:pPr>
        <w:pStyle w:val="BodyText"/>
      </w:pPr>
      <w:r>
        <w:t xml:space="preserve">(หนูดี) จะเป็นอะไรคะ</w:t>
      </w:r>
    </w:p>
    <w:p>
      <w:pPr>
        <w:pStyle w:val="BodyText"/>
      </w:pPr>
      <w:r>
        <w:t xml:space="preserve">(คุณแม่) คุณแม่ซื้อขนมมาเยอะแยะมากเลย</w:t>
      </w:r>
    </w:p>
    <w:p>
      <w:pPr>
        <w:pStyle w:val="BodyText"/>
      </w:pPr>
      <w:r>
        <w:t xml:space="preserve">(หนูดี) น่ากินมากเลยค่ะ หิวแล้ว</w:t>
      </w:r>
    </w:p>
    <w:p>
      <w:pPr>
        <w:pStyle w:val="BodyText"/>
      </w:pPr>
      <w:r>
        <w:t xml:space="preserve">(คุณแม่) หิวแล้ว เอาขนมไปใส่จานในครัวกันดีกว่าค่ะ</w:t>
      </w:r>
    </w:p>
    <w:p>
      <w:pPr>
        <w:pStyle w:val="BodyText"/>
      </w:pPr>
      <w:r>
        <w:t xml:space="preserve">(คุณแม่) หนูดี ทำไมบ้านช่องอะไรนี่ ทำไมบ้านช่องมันรกสกปรกอย่างนี้</w:t>
      </w:r>
    </w:p>
    <w:p>
      <w:pPr>
        <w:pStyle w:val="BodyText"/>
      </w:pPr>
      <w:r>
        <w:t xml:space="preserve">(หนูดี) คุณแม่เรียกหนูดีหรือคะ หนูดีแค่เล่นของเล่นเองค่ะ</w:t>
      </w:r>
    </w:p>
    <w:p>
      <w:pPr>
        <w:pStyle w:val="BodyText"/>
      </w:pPr>
      <w:r>
        <w:t xml:space="preserve">(หนูดี) หนูดีขี้เกียจเก็บค่ะ</w:t>
      </w:r>
    </w:p>
    <w:p>
      <w:pPr>
        <w:pStyle w:val="BodyText"/>
      </w:pPr>
      <w:r>
        <w:t xml:space="preserve">(คุณแม่) มาหนูดีก็จะ… คุณแม่ก็จะทำโทษเพราะหนูดีทำผิดกฎ ไม่ต้องมาอ้อนแม่เลย แม่ไม่ให้กินเพราะหนูดีทำผิด หนูดีต้องทำอย่างไรคะ</w:t>
      </w:r>
    </w:p>
    <w:p>
      <w:pPr>
        <w:pStyle w:val="BodyText"/>
      </w:pPr>
      <w:r>
        <w:t xml:space="preserve">(หนูดี) หนูดีต้องเก็บข้องเล่นค่ะ ว่าทุกครั้งที่หนูเล่น หนูจะต้องเก็บของเล่น ทุกครั้งที่แม่กลับจากที่ทำงานเหนื่อย ๆ แม่ต้องมาเห็นที่หนูดีทำของเล่นหกหมดเลยอย่างนี้ ผิดไหมคะ</w:t>
      </w:r>
    </w:p>
    <w:p>
      <w:pPr>
        <w:pStyle w:val="BodyText"/>
      </w:pPr>
      <w:r>
        <w:t xml:space="preserve">(คุณแม่) อยากทานขนมไหมคะ อยากทานต้องทำอย่างไร</w:t>
      </w:r>
    </w:p>
    <w:p>
      <w:pPr>
        <w:pStyle w:val="BodyText"/>
      </w:pPr>
      <w:r>
        <w:t xml:space="preserve">(หนูดี) เก็บของเล่นค่ะ</w:t>
      </w:r>
    </w:p>
    <w:p>
      <w:pPr>
        <w:pStyle w:val="BodyText"/>
      </w:pPr>
      <w:r>
        <w:t xml:space="preserve">(คุณแม่) หนูดีต้องเก็บของเล่นก่อน แล้วแม่ถึงจะให้หนูดีทานขนมได้ค่ะ อย่างนั้นแม่จะไปในครัวนะคะ หนูดี</w:t>
      </w:r>
    </w:p>
    <w:p>
      <w:pPr>
        <w:pStyle w:val="BodyText"/>
      </w:pPr>
      <w:r>
        <w:t xml:space="preserve">(คุณครูสุนทรี) หลังจากที่นักเรียนได้ดูบทบาทสมมติของคุณครูไปแล้ว เหตุการณ์ที่ 1 และเหตุการณ์ที่ 2 รู้สึกอย่างไรบ้างคะ แล้วนักเรียนอยากเป็นหนูดีในเหตุการณ์ที่ 1 หรือหนูดีเหตุการณ์ที่ 2 เหตุการณ์ที่ 1 หนูดีเป็นเด็กน่ารักมาก กวาดบ้านเรียบร้อย เก็บของเรียบร้อย หนูดีทำให้คุณแม่ปวดหัวมากเลย กลับมาของเล่นกระจัดกระจาย ฟังอยู่หรือเปล่าคะ ไม่เคยทำใช่ไหมคะ ฉะนั้น เด็ก ๆ ต้องเป็นแบบเหตุการณ์ที่ 1 นะคะ ส่วนใครที่เป็นเหตุการณ์ที่ 2 หลังจากวันนี้ไป เราจะไม่มีแบบนั้นอีกแล้วใช่ไหมคะ ดีมากเลยค่ะ ต่อไปค่ะ ขั้นปฏิบัติกิจกรรมของเรานะคะ ในช่วงบทบาทของคุณครูปลายทาง แบ่งกลุ่มนักเรียนตามความเหมาะสม ในเรื่องของการแสดงบทบาทสมมติด้วยนะคะ และก็มีใบงานที่ 8 ด้วยนะคะ สำหรับเด็ก ๆ ค่ะ เด็ก ๆ จะต้องแบ่งกลุ่มกันแล้วนะคะ แสดงบทบาทสมมตินะคะ แล้วก็ทำใบงานที่ 8 บทบาทสมมติของเรา ก็คือในเรื่องของการแสดงมารยาทต่อบิดามารดาหรือผู้ปกครองนะคะ ที่คุณครูยกตัวอย่างไปให้เพียงเล็กน้อย เด็ก ๆ สามารถนำเหตุการณ์ในชีวิตประจำวันมาแสดงบทบาทสมมติได้ และคุณครูปลายทางคะ สามารถที่จะให้คะแนนเด็ก ๆ ได้ตามเหมาะสมเลยนะคะ เน้นย้ำอีกนิดหนึ่ง ว่าเวลานักเรียนเล่นบทบาทสมมติเราดูตัวแล้ว เราดูความเหมาะสมของเพื่อนแล้ว ว่าเพื่อนควรจะแสดงเป็นคุณแม่หรือคุณนั่นเองนะคะ แล้วคำที่เด็ก ๆ มาใช้ด้วย ว่าเหมาะสมหรือไม่ ให้คำแนะนำเด็ก ๆ ด้วยนะคะ หน้าตาเป็นแบบนี้ถ้าไม่ทันในชั่วโมงนะคะ เด็ก ๆ สามารถไปทำต่อที่บ้านได้ ให้เด็ก ๆ นั้นทำอะไรคะ ครูฝ้าย มารยาทต่าง ๆ นะคะ เกี่ยวกับในเรื่องของการต้อนรับบิดามารดา หรือผู้ปกครองในโอกาสต่าง ๆ พร้อมตอบคำถามมาทางด้านล่างนี้นะคะ คำถามนะคะ จะมีสถานที่ ก็ใส่สถานที่ว่าสถานที่ในภาพ คืออะไร บุคคลในภาพมีใครบ้างนะคะ ต่อไปค่ะ พฤติกรรมที่ควรปฏิบัติกับบุคคลในภาพมีอะไรบ้าง ถ้าไม่ปฏิบัติจะส่งผลกับครอบครัวอย่างไรบ้าง อันนี้ก็ให้เด็ก ๆ แสดงความคิดเห็นค่ะคุณครูนก</w:t>
      </w:r>
    </w:p>
    <w:p>
      <w:pPr>
        <w:pStyle w:val="BodyText"/>
      </w:pPr>
      <w:r>
        <w:t xml:space="preserve">(คุณครูสุนทรี) ใช่ค่ะ อย่างสมมติ ครูนกยกตัวอย่างให้นะคะ ช่วยคุณแม่ถือของ แล้วถ้าเกิดนักเรียนไม่ปฏิบัติ ให้ตอบอันนี้มาด้วยนะคะ หลังจากนี้ไปไปเริ่มแสดงบทบาทสมมติ และทำใบงานได้เลยค่ะ คุณครูจะให้เวลาไว้สักครูหนึ่งค่ะ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ครูสุนทรี) เป็นอย่างไรกันบ้างคะ หลังจากที่เด็ก ๆ แสดงบทบาทสมมติกันไปแล้ว มีคุณพ่อคุณแม่เต็มไปหมดเลย เห็นแล้วมีความสุขจังเลยค่ะ ครูฝ้าย สรุปบทเรียนของเราในวันนี้นะคะ บิดามารดา หรือผู้ปกครอง เป็นผู้มีพระคุณเราควรมีมารยาทด้วยการเคารพเชื่อฟังและดูแลท่านในโอกาสต่าง ๆ ค่ะ บทเรียนครั้งต่อไปล่ะคะ</w:t>
      </w:r>
    </w:p>
    <w:p>
      <w:pPr>
        <w:pStyle w:val="BodyText"/>
      </w:pPr>
      <w:r>
        <w:t xml:space="preserve">(คุณครูณัฐทิยา) สำหรับบทเรียนครั้งต่อไปนะคะ เป็นบทเรียนเรื่อง มารรับประทานอาหาร</w:t>
      </w:r>
    </w:p>
    <w:p>
      <w:pPr>
        <w:pStyle w:val="BodyText"/>
      </w:pPr>
      <w:r>
        <w:t xml:space="preserve">(คุณครูสุนทรี) สิ่งที่เด็ก ๆ ต้องเตรียมนะคะ ก็คือใบงานมายาทในการรับประทานอาหารค่ะ สามารถที่จะดาวน์โหลดได้ที่ www.dltv.ac.th นะคะ ขอฝากอีก 1 อย่างค่ะ ให้เด็ก ๆ ช่วยไปคิดด้วยนะคะ ว่ามารยาทในการรับประทานอาหารนั้นมีอะไรบ้าง สัปดาห์หน้านะคะ ให้ตอบคนละ 2 ข้อค่ะ ตอนนี้ครูนกและครูฝ้ายขอลาไปก่อนนะคะ</w:t>
      </w:r>
    </w:p>
    <w:p>
      <w:pPr>
        <w:pStyle w:val="BodyText"/>
      </w:pPr>
      <w:r>
        <w:t xml:space="preserve">[เสียงดนตรี] Ր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ดสอบฝึกพิมพ์ DLTV การงานอาชีพ ป. 4 หน่วยที่ 2 1. มารยาทในการต้อนรับบิดามารดาหรือผู้ปกครองในโอกาสต่าง ๆ</dc:title>
  <dc:creator/>
  <cp:keywords/>
  <dcterms:created xsi:type="dcterms:W3CDTF">2021-10-20T04:17:03Z</dcterms:created>
  <dcterms:modified xsi:type="dcterms:W3CDTF">2021-10-20T04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20 ตุลาคม 2564 เวลา 09.00 น.</vt:lpwstr>
  </property>
  <property fmtid="{D5CDD505-2E9C-101B-9397-08002B2CF9AE}" pid="3" name="subtitle">
    <vt:lpwstr/>
  </property>
</Properties>
</file>